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1FC9A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3E644B41" w14:textId="34A678EB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North Carolina 24</w:t>
      </w:r>
    </w:p>
    <w:p w14:paraId="28A7D601" w14:textId="09C441A8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Anita Talbert</w:t>
      </w:r>
      <w:r w:rsidR="00223580" w:rsidRPr="00B13B00">
        <w:rPr>
          <w:b/>
          <w:snapToGrid w:val="0"/>
          <w:color w:val="FF0000"/>
          <w:sz w:val="24"/>
          <w:szCs w:val="24"/>
        </w:rPr>
        <w:t>- QUARTERMASTER</w:t>
      </w:r>
    </w:p>
    <w:p w14:paraId="49C9BE0D" w14:textId="50F7283B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1863 Canton Rd</w:t>
      </w:r>
    </w:p>
    <w:p w14:paraId="5B8CE2D2" w14:textId="36C4F41D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lbemarle, NC 28001</w:t>
      </w:r>
    </w:p>
    <w:p w14:paraId="46E673EC" w14:textId="72094685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>Tel.</w:t>
      </w:r>
      <w:r w:rsidR="00EA36C0">
        <w:rPr>
          <w:b/>
          <w:snapToGrid w:val="0"/>
          <w:color w:val="000000"/>
          <w:sz w:val="24"/>
          <w:szCs w:val="24"/>
        </w:rPr>
        <w:t xml:space="preserve"> 704-699-4077</w:t>
      </w:r>
    </w:p>
    <w:p w14:paraId="11F9F237" w14:textId="51855982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EA36C0">
        <w:rPr>
          <w:b/>
          <w:color w:val="0000FF"/>
          <w:sz w:val="24"/>
          <w:szCs w:val="24"/>
        </w:rPr>
        <w:t>rkmc24quartermaster@yahoo.com</w:t>
      </w:r>
    </w:p>
    <w:p w14:paraId="3CCDD46A" w14:textId="1F3AE506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EA36C0">
        <w:rPr>
          <w:b/>
          <w:color w:val="0070C0"/>
          <w:sz w:val="24"/>
          <w:szCs w:val="24"/>
        </w:rPr>
        <w:t>North Carolina 24-07</w:t>
      </w:r>
    </w:p>
    <w:p w14:paraId="3F5AB555" w14:textId="2631DA7E" w:rsidR="00223580" w:rsidRDefault="00E26F83">
      <w:pPr>
        <w:jc w:val="center"/>
      </w:pPr>
      <w:r>
        <w:rPr>
          <w:noProof/>
        </w:rPr>
        <w:drawing>
          <wp:inline distT="0" distB="0" distL="0" distR="0" wp14:anchorId="6197EA8A" wp14:editId="1C0D9703">
            <wp:extent cx="5365115" cy="3095625"/>
            <wp:effectExtent l="0" t="0" r="6985" b="9525"/>
            <wp:docPr id="2007823941" name="Picture 2007823941" descr="A can with a picture of a firefighter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4467" name="Picture 1" descr="A can with a picture of a firefighter on i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102"/>
                    <a:stretch/>
                  </pic:blipFill>
                  <pic:spPr bwMode="auto">
                    <a:xfrm>
                      <a:off x="0" y="0"/>
                      <a:ext cx="536511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17788" w14:textId="77777777" w:rsidR="00A42E94" w:rsidRDefault="00A42E94" w:rsidP="00E26F83">
      <w:pPr>
        <w:jc w:val="center"/>
        <w:rPr>
          <w:sz w:val="24"/>
          <w:szCs w:val="24"/>
        </w:rPr>
      </w:pPr>
    </w:p>
    <w:p w14:paraId="1E137B1F" w14:textId="7CF7063E" w:rsidR="00A42E94" w:rsidRDefault="00A42E94" w:rsidP="00E26F83">
      <w:pPr>
        <w:jc w:val="center"/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C67039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470296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4952695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79A0AF0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466CF9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736DB6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2E8BC87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395A8F0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5F7ECBC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1E5BEA1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4730E7B9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3A367CD9" w14:textId="36C7DE8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26F83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5760661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2839C20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4AD60E97" w14:textId="77777777" w:rsidR="00547246" w:rsidRDefault="00547246" w:rsidP="00EF74D2">
      <w:pPr>
        <w:rPr>
          <w:sz w:val="32"/>
        </w:rPr>
      </w:pPr>
    </w:p>
    <w:p w14:paraId="10FA9498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3541419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823479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7F14F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5369B2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0AAD2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A182B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1F8BC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38D0BBE2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7DBC22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A73760" w14:textId="79D32C38" w:rsidR="00223580" w:rsidRDefault="00EA36C0">
            <w:pPr>
              <w:jc w:val="center"/>
              <w:rPr>
                <w:sz w:val="22"/>
              </w:rPr>
            </w:pPr>
            <w:r>
              <w:rPr>
                <w:sz w:val="22"/>
              </w:rPr>
              <w:t>20oz Tumbler with Red Knights Logo and Praye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41B3F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5EA4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4A381B" w14:textId="78748A9A" w:rsidR="00223580" w:rsidRDefault="00EA36C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25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573D2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513E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49CFA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C6EE6D" w14:textId="189B776B" w:rsidR="00223580" w:rsidRDefault="00223580" w:rsidP="00EA36C0">
            <w:pPr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B589A4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E1B57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1BAC60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B0BB9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FB42293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1676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8B6E1" w14:textId="6DA2A3A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2CB546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33089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DE1BC5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DC18E7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0936339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9F24E9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57F1BC" w14:textId="6A207270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E19323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D67762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AEEA5A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61735C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7463F5B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31522A2B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2890C2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ADE2C72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CF92BD3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13061B" w14:textId="32E8F1B3" w:rsidR="00223580" w:rsidRDefault="00EA36C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</w:tr>
      <w:tr w:rsidR="00223580" w14:paraId="05EAB49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85C0E51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9E31D6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181FA4A8" w14:textId="77777777" w:rsidR="00223580" w:rsidRDefault="00223580" w:rsidP="00547246">
      <w:pPr>
        <w:jc w:val="center"/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643A15" w:rsidRPr="00B13B00">
        <w:rPr>
          <w:b/>
          <w:bCs/>
        </w:rPr>
        <w:t>(enter your chapter or quartermaster here)</w:t>
      </w:r>
    </w:p>
    <w:p w14:paraId="10FC8EA9" w14:textId="77777777" w:rsidR="00223580" w:rsidRDefault="00223580">
      <w:pPr>
        <w:jc w:val="center"/>
      </w:pPr>
      <w:r>
        <w:t>Please allow 6-8 weeks for delivery of items not in stock</w:t>
      </w:r>
    </w:p>
    <w:p w14:paraId="43F9A3C4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5B0C5CC9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6451D" w14:textId="77777777" w:rsidR="004720DE" w:rsidRDefault="004720DE" w:rsidP="00B13B00">
      <w:r>
        <w:separator/>
      </w:r>
    </w:p>
  </w:endnote>
  <w:endnote w:type="continuationSeparator" w:id="0">
    <w:p w14:paraId="7BB67BF8" w14:textId="77777777" w:rsidR="004720DE" w:rsidRDefault="004720DE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7C83" w14:textId="77777777" w:rsidR="00B13B00" w:rsidRDefault="00B13B00">
    <w:pPr>
      <w:pStyle w:val="Footer"/>
    </w:pPr>
    <w:r>
      <w:t>Revision 3/11/23</w:t>
    </w:r>
  </w:p>
  <w:p w14:paraId="6FFBA3AD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3147D" w14:textId="77777777" w:rsidR="004720DE" w:rsidRDefault="004720DE" w:rsidP="00B13B00">
      <w:r>
        <w:separator/>
      </w:r>
    </w:p>
  </w:footnote>
  <w:footnote w:type="continuationSeparator" w:id="0">
    <w:p w14:paraId="29EDC9C4" w14:textId="77777777" w:rsidR="004720DE" w:rsidRDefault="004720DE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47FF" w14:textId="77777777" w:rsidR="00B13B00" w:rsidRDefault="00000000">
    <w:pPr>
      <w:pStyle w:val="Header"/>
    </w:pPr>
    <w:r>
      <w:rPr>
        <w:noProof/>
      </w:rPr>
      <w:pict w14:anchorId="5D55F5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C81C0" w14:textId="77777777" w:rsidR="00B13B00" w:rsidRDefault="00000000">
    <w:pPr>
      <w:pStyle w:val="Header"/>
    </w:pPr>
    <w:r>
      <w:rPr>
        <w:noProof/>
      </w:rPr>
      <w:pict w14:anchorId="45C273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20919" w14:textId="77777777" w:rsidR="00B13B00" w:rsidRDefault="00000000">
    <w:pPr>
      <w:pStyle w:val="Header"/>
    </w:pPr>
    <w:r>
      <w:rPr>
        <w:noProof/>
      </w:rPr>
      <w:pict w14:anchorId="4FD926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82142"/>
    <w:rsid w:val="004720DE"/>
    <w:rsid w:val="00547246"/>
    <w:rsid w:val="005663E1"/>
    <w:rsid w:val="005A3BE8"/>
    <w:rsid w:val="00643A15"/>
    <w:rsid w:val="0072367C"/>
    <w:rsid w:val="00847C29"/>
    <w:rsid w:val="00A23901"/>
    <w:rsid w:val="00A42E94"/>
    <w:rsid w:val="00B136D0"/>
    <w:rsid w:val="00B13B00"/>
    <w:rsid w:val="00B85655"/>
    <w:rsid w:val="00D61D47"/>
    <w:rsid w:val="00E26F83"/>
    <w:rsid w:val="00EA36C0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2918A"/>
  <w15:docId w15:val="{917EF390-1B55-4EFC-8521-51A658751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Anita Talbert</cp:lastModifiedBy>
  <cp:revision>2</cp:revision>
  <cp:lastPrinted>2022-05-20T21:25:00Z</cp:lastPrinted>
  <dcterms:created xsi:type="dcterms:W3CDTF">2023-09-20T21:44:00Z</dcterms:created>
  <dcterms:modified xsi:type="dcterms:W3CDTF">2023-09-20T21:44:00Z</dcterms:modified>
</cp:coreProperties>
</file>